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0"/>
        <w:gridCol w:w="1932"/>
        <w:gridCol w:w="1918"/>
        <w:gridCol w:w="1923"/>
      </w:tblGrid>
      <w:tr w:rsidR="00306DB7" w14:paraId="4A92943A" w14:textId="77777777" w:rsidTr="0076543C">
        <w:tc>
          <w:tcPr>
            <w:tcW w:w="1620" w:type="dxa"/>
          </w:tcPr>
          <w:p w14:paraId="2B2E7D78" w14:textId="77777777" w:rsidR="00306DB7" w:rsidRDefault="00306DB7" w:rsidP="0076543C">
            <w:r>
              <w:t>Tube</w:t>
            </w:r>
          </w:p>
        </w:tc>
        <w:tc>
          <w:tcPr>
            <w:tcW w:w="1932" w:type="dxa"/>
          </w:tcPr>
          <w:p w14:paraId="0530F715" w14:textId="77777777" w:rsidR="00306DB7" w:rsidRDefault="00306DB7" w:rsidP="0076543C">
            <w:r>
              <w:t>Template</w:t>
            </w:r>
          </w:p>
        </w:tc>
        <w:tc>
          <w:tcPr>
            <w:tcW w:w="1918" w:type="dxa"/>
          </w:tcPr>
          <w:p w14:paraId="42838C76" w14:textId="77777777" w:rsidR="00306DB7" w:rsidRDefault="00306DB7" w:rsidP="0076543C">
            <w:r>
              <w:t>Primers</w:t>
            </w:r>
          </w:p>
        </w:tc>
        <w:tc>
          <w:tcPr>
            <w:tcW w:w="1923" w:type="dxa"/>
          </w:tcPr>
          <w:p w14:paraId="4BB06EAC" w14:textId="77777777" w:rsidR="00306DB7" w:rsidRDefault="00306DB7" w:rsidP="0076543C">
            <w:r>
              <w:t>Expected size</w:t>
            </w:r>
          </w:p>
        </w:tc>
      </w:tr>
      <w:tr w:rsidR="00306DB7" w14:paraId="79C6EC9B" w14:textId="77777777" w:rsidTr="0076543C">
        <w:tc>
          <w:tcPr>
            <w:tcW w:w="1620" w:type="dxa"/>
          </w:tcPr>
          <w:p w14:paraId="744D4371" w14:textId="77777777" w:rsidR="00306DB7" w:rsidRDefault="00306DB7" w:rsidP="0076543C">
            <w:r>
              <w:t>1</w:t>
            </w:r>
          </w:p>
        </w:tc>
        <w:tc>
          <w:tcPr>
            <w:tcW w:w="1932" w:type="dxa"/>
          </w:tcPr>
          <w:p w14:paraId="3E8B3D9E" w14:textId="581ACC18" w:rsidR="00306DB7" w:rsidRDefault="00306DB7" w:rsidP="0076543C">
            <w:r>
              <w:t>-</w:t>
            </w:r>
          </w:p>
        </w:tc>
        <w:tc>
          <w:tcPr>
            <w:tcW w:w="1918" w:type="dxa"/>
          </w:tcPr>
          <w:p w14:paraId="4FF72C5B" w14:textId="6763E63C" w:rsidR="00306DB7" w:rsidRDefault="00306DB7" w:rsidP="0076543C">
            <w:r>
              <w:t>KROL43, 44</w:t>
            </w:r>
          </w:p>
        </w:tc>
        <w:tc>
          <w:tcPr>
            <w:tcW w:w="1923" w:type="dxa"/>
          </w:tcPr>
          <w:p w14:paraId="586D724E" w14:textId="643B1E72" w:rsidR="00306DB7" w:rsidRDefault="00306DB7" w:rsidP="0076543C">
            <w:r>
              <w:t>-</w:t>
            </w:r>
          </w:p>
        </w:tc>
      </w:tr>
      <w:tr w:rsidR="00306DB7" w14:paraId="335321C5" w14:textId="77777777" w:rsidTr="0076543C">
        <w:tc>
          <w:tcPr>
            <w:tcW w:w="1620" w:type="dxa"/>
          </w:tcPr>
          <w:p w14:paraId="5F6FE114" w14:textId="77777777" w:rsidR="00306DB7" w:rsidRDefault="00306DB7" w:rsidP="00306DB7">
            <w:r>
              <w:t>2</w:t>
            </w:r>
          </w:p>
        </w:tc>
        <w:tc>
          <w:tcPr>
            <w:tcW w:w="1932" w:type="dxa"/>
          </w:tcPr>
          <w:p w14:paraId="35D163DF" w14:textId="4025431D" w:rsidR="00306DB7" w:rsidRDefault="00306DB7" w:rsidP="00306DB7">
            <w:r>
              <w:t>LVS gDNA</w:t>
            </w:r>
          </w:p>
        </w:tc>
        <w:tc>
          <w:tcPr>
            <w:tcW w:w="1918" w:type="dxa"/>
          </w:tcPr>
          <w:p w14:paraId="0C66F952" w14:textId="21628061" w:rsidR="00306DB7" w:rsidRDefault="00306DB7" w:rsidP="00306DB7">
            <w:r>
              <w:t>KROL43, 44</w:t>
            </w:r>
          </w:p>
        </w:tc>
        <w:tc>
          <w:tcPr>
            <w:tcW w:w="1923" w:type="dxa"/>
          </w:tcPr>
          <w:p w14:paraId="65777868" w14:textId="1714A6D6" w:rsidR="00306DB7" w:rsidRDefault="00306DB7" w:rsidP="00306DB7">
            <w:r>
              <w:t>-</w:t>
            </w:r>
          </w:p>
        </w:tc>
      </w:tr>
      <w:tr w:rsidR="00306DB7" w14:paraId="49F89C9D" w14:textId="77777777" w:rsidTr="0076543C">
        <w:tc>
          <w:tcPr>
            <w:tcW w:w="1620" w:type="dxa"/>
          </w:tcPr>
          <w:p w14:paraId="1743634D" w14:textId="77777777" w:rsidR="00306DB7" w:rsidRDefault="00306DB7" w:rsidP="00306DB7">
            <w:r>
              <w:t>3</w:t>
            </w:r>
          </w:p>
        </w:tc>
        <w:tc>
          <w:tcPr>
            <w:tcW w:w="1932" w:type="dxa"/>
          </w:tcPr>
          <w:p w14:paraId="6FD6F078" w14:textId="708C796A" w:rsidR="00306DB7" w:rsidRDefault="00306DB7" w:rsidP="00306DB7">
            <w:r>
              <w:t>pF</w:t>
            </w:r>
          </w:p>
        </w:tc>
        <w:tc>
          <w:tcPr>
            <w:tcW w:w="1918" w:type="dxa"/>
          </w:tcPr>
          <w:p w14:paraId="1B4DFD8E" w14:textId="5AE3DA76" w:rsidR="00306DB7" w:rsidRDefault="00306DB7" w:rsidP="00306DB7">
            <w:r>
              <w:t>KROL43, 44</w:t>
            </w:r>
          </w:p>
        </w:tc>
        <w:tc>
          <w:tcPr>
            <w:tcW w:w="1923" w:type="dxa"/>
          </w:tcPr>
          <w:p w14:paraId="1A04ECAE" w14:textId="39663E17" w:rsidR="00306DB7" w:rsidRDefault="00306DB7" w:rsidP="00306DB7">
            <w:r>
              <w:t>331</w:t>
            </w:r>
          </w:p>
        </w:tc>
      </w:tr>
      <w:tr w:rsidR="00306DB7" w14:paraId="7F3CA47D" w14:textId="77777777" w:rsidTr="0076543C">
        <w:tc>
          <w:tcPr>
            <w:tcW w:w="1620" w:type="dxa"/>
          </w:tcPr>
          <w:p w14:paraId="1429322E" w14:textId="008AEADC" w:rsidR="00306DB7" w:rsidRDefault="00306DB7" w:rsidP="00306DB7">
            <w:r>
              <w:t>4</w:t>
            </w:r>
          </w:p>
        </w:tc>
        <w:tc>
          <w:tcPr>
            <w:tcW w:w="1932" w:type="dxa"/>
          </w:tcPr>
          <w:p w14:paraId="0B76BB86" w14:textId="4771BB77" w:rsidR="00306DB7" w:rsidRDefault="00306DB7" w:rsidP="00306DB7">
            <w:r>
              <w:t>pKR120</w:t>
            </w:r>
          </w:p>
        </w:tc>
        <w:tc>
          <w:tcPr>
            <w:tcW w:w="1918" w:type="dxa"/>
          </w:tcPr>
          <w:p w14:paraId="6504A89E" w14:textId="7240B6CF" w:rsidR="00306DB7" w:rsidRDefault="00306DB7" w:rsidP="00306DB7">
            <w:r>
              <w:t>KROL43, 44</w:t>
            </w:r>
          </w:p>
        </w:tc>
        <w:tc>
          <w:tcPr>
            <w:tcW w:w="1923" w:type="dxa"/>
          </w:tcPr>
          <w:p w14:paraId="7EC5A44A" w14:textId="5248267B" w:rsidR="00306DB7" w:rsidRDefault="00306DB7" w:rsidP="00306DB7">
            <w:r>
              <w:t>~1500</w:t>
            </w:r>
          </w:p>
        </w:tc>
      </w:tr>
      <w:tr w:rsidR="00306DB7" w14:paraId="74A3374D" w14:textId="77777777" w:rsidTr="0076543C">
        <w:tc>
          <w:tcPr>
            <w:tcW w:w="1620" w:type="dxa"/>
          </w:tcPr>
          <w:p w14:paraId="3BE4A82D" w14:textId="6C60A288" w:rsidR="00306DB7" w:rsidRDefault="00306DB7" w:rsidP="00306DB7">
            <w:r>
              <w:t>5</w:t>
            </w:r>
          </w:p>
        </w:tc>
        <w:tc>
          <w:tcPr>
            <w:tcW w:w="1932" w:type="dxa"/>
          </w:tcPr>
          <w:p w14:paraId="4E14AA14" w14:textId="71318E68" w:rsidR="00306DB7" w:rsidRDefault="00306DB7" w:rsidP="00306DB7">
            <w:r>
              <w:t>1</w:t>
            </w:r>
          </w:p>
        </w:tc>
        <w:tc>
          <w:tcPr>
            <w:tcW w:w="1918" w:type="dxa"/>
          </w:tcPr>
          <w:p w14:paraId="09CD920B" w14:textId="37B20A27" w:rsidR="00306DB7" w:rsidRDefault="00306DB7" w:rsidP="00306DB7">
            <w:r>
              <w:t>KROL43, 44</w:t>
            </w:r>
          </w:p>
        </w:tc>
        <w:tc>
          <w:tcPr>
            <w:tcW w:w="1923" w:type="dxa"/>
          </w:tcPr>
          <w:p w14:paraId="2E685C21" w14:textId="521E6D25" w:rsidR="00306DB7" w:rsidRDefault="00306DB7" w:rsidP="00306DB7">
            <w:r>
              <w:t>~1500</w:t>
            </w:r>
          </w:p>
        </w:tc>
      </w:tr>
      <w:tr w:rsidR="00306DB7" w14:paraId="5AC06428" w14:textId="77777777" w:rsidTr="0076543C">
        <w:tc>
          <w:tcPr>
            <w:tcW w:w="1620" w:type="dxa"/>
          </w:tcPr>
          <w:p w14:paraId="040ED035" w14:textId="77BDE368" w:rsidR="00306DB7" w:rsidRDefault="00306DB7" w:rsidP="00306DB7">
            <w:r>
              <w:t>6</w:t>
            </w:r>
          </w:p>
        </w:tc>
        <w:tc>
          <w:tcPr>
            <w:tcW w:w="1932" w:type="dxa"/>
          </w:tcPr>
          <w:p w14:paraId="4756321B" w14:textId="1531253E" w:rsidR="00306DB7" w:rsidRDefault="00306DB7" w:rsidP="00306DB7">
            <w:r>
              <w:t>2</w:t>
            </w:r>
          </w:p>
        </w:tc>
        <w:tc>
          <w:tcPr>
            <w:tcW w:w="1918" w:type="dxa"/>
          </w:tcPr>
          <w:p w14:paraId="50CD2022" w14:textId="1C5EFD86" w:rsidR="00306DB7" w:rsidRDefault="00306DB7" w:rsidP="00306DB7">
            <w:r>
              <w:t>KROL43, 44</w:t>
            </w:r>
          </w:p>
        </w:tc>
        <w:tc>
          <w:tcPr>
            <w:tcW w:w="1923" w:type="dxa"/>
          </w:tcPr>
          <w:p w14:paraId="68568886" w14:textId="2C7BAF88" w:rsidR="00306DB7" w:rsidRDefault="00306DB7" w:rsidP="00306DB7">
            <w:r>
              <w:t>~1500</w:t>
            </w:r>
          </w:p>
        </w:tc>
      </w:tr>
      <w:tr w:rsidR="00306DB7" w14:paraId="6821EA24" w14:textId="77777777" w:rsidTr="0076543C">
        <w:tc>
          <w:tcPr>
            <w:tcW w:w="1620" w:type="dxa"/>
          </w:tcPr>
          <w:p w14:paraId="2D0F4B1B" w14:textId="4ACA062A" w:rsidR="00306DB7" w:rsidRDefault="00306DB7" w:rsidP="00306DB7">
            <w:r>
              <w:t>7</w:t>
            </w:r>
          </w:p>
        </w:tc>
        <w:tc>
          <w:tcPr>
            <w:tcW w:w="1932" w:type="dxa"/>
          </w:tcPr>
          <w:p w14:paraId="3EC12758" w14:textId="196E7FF0" w:rsidR="00306DB7" w:rsidRDefault="00306DB7" w:rsidP="00306DB7">
            <w:r>
              <w:t>3</w:t>
            </w:r>
          </w:p>
        </w:tc>
        <w:tc>
          <w:tcPr>
            <w:tcW w:w="1918" w:type="dxa"/>
          </w:tcPr>
          <w:p w14:paraId="130F4153" w14:textId="0330C6F7" w:rsidR="00306DB7" w:rsidRDefault="00306DB7" w:rsidP="00306DB7">
            <w:r>
              <w:t>KROL43, 44</w:t>
            </w:r>
          </w:p>
        </w:tc>
        <w:tc>
          <w:tcPr>
            <w:tcW w:w="1923" w:type="dxa"/>
          </w:tcPr>
          <w:p w14:paraId="4B49C546" w14:textId="2009C867" w:rsidR="00306DB7" w:rsidRDefault="00306DB7" w:rsidP="00306DB7">
            <w:r>
              <w:t>~1500</w:t>
            </w:r>
          </w:p>
        </w:tc>
      </w:tr>
      <w:tr w:rsidR="00306DB7" w14:paraId="2AED2EB6" w14:textId="77777777" w:rsidTr="0076543C">
        <w:tc>
          <w:tcPr>
            <w:tcW w:w="1620" w:type="dxa"/>
          </w:tcPr>
          <w:p w14:paraId="7DC20553" w14:textId="435B5CFD" w:rsidR="00306DB7" w:rsidRDefault="00306DB7" w:rsidP="00306DB7">
            <w:r>
              <w:t>8</w:t>
            </w:r>
          </w:p>
        </w:tc>
        <w:tc>
          <w:tcPr>
            <w:tcW w:w="1932" w:type="dxa"/>
          </w:tcPr>
          <w:p w14:paraId="17532B41" w14:textId="46F082EE" w:rsidR="00306DB7" w:rsidRDefault="00306DB7" w:rsidP="00306DB7">
            <w:r>
              <w:t>LVS gDNA</w:t>
            </w:r>
          </w:p>
        </w:tc>
        <w:tc>
          <w:tcPr>
            <w:tcW w:w="1918" w:type="dxa"/>
          </w:tcPr>
          <w:p w14:paraId="6CAF17E1" w14:textId="474376E8" w:rsidR="00306DB7" w:rsidRDefault="002B04AF" w:rsidP="00306DB7">
            <w:r>
              <w:t>KROL145,146</w:t>
            </w:r>
          </w:p>
        </w:tc>
        <w:tc>
          <w:tcPr>
            <w:tcW w:w="1923" w:type="dxa"/>
          </w:tcPr>
          <w:p w14:paraId="14340695" w14:textId="0FDB7774" w:rsidR="00306DB7" w:rsidRDefault="002B04AF" w:rsidP="00306DB7">
            <w:r>
              <w:t>1391</w:t>
            </w:r>
          </w:p>
        </w:tc>
      </w:tr>
      <w:tr w:rsidR="002B04AF" w14:paraId="1DB10DA0" w14:textId="77777777" w:rsidTr="0076543C">
        <w:tc>
          <w:tcPr>
            <w:tcW w:w="1620" w:type="dxa"/>
          </w:tcPr>
          <w:p w14:paraId="13EE5E1C" w14:textId="5CD5BDDA" w:rsidR="002B04AF" w:rsidRDefault="002B04AF" w:rsidP="002B04AF">
            <w:r>
              <w:t>9</w:t>
            </w:r>
          </w:p>
        </w:tc>
        <w:tc>
          <w:tcPr>
            <w:tcW w:w="1932" w:type="dxa"/>
          </w:tcPr>
          <w:p w14:paraId="3A9D262C" w14:textId="51E98BBF" w:rsidR="002B04AF" w:rsidRDefault="002B04AF" w:rsidP="002B04AF">
            <w:r>
              <w:t>1</w:t>
            </w:r>
          </w:p>
        </w:tc>
        <w:tc>
          <w:tcPr>
            <w:tcW w:w="1918" w:type="dxa"/>
          </w:tcPr>
          <w:p w14:paraId="39CE4332" w14:textId="6EBE15DA" w:rsidR="002B04AF" w:rsidRDefault="002B04AF" w:rsidP="002B04AF">
            <w:r>
              <w:t>KROL145,146</w:t>
            </w:r>
          </w:p>
        </w:tc>
        <w:tc>
          <w:tcPr>
            <w:tcW w:w="1923" w:type="dxa"/>
          </w:tcPr>
          <w:p w14:paraId="38F4AD81" w14:textId="0D594EA6" w:rsidR="002B04AF" w:rsidRDefault="002B04AF" w:rsidP="002B04AF">
            <w:r>
              <w:t>1391</w:t>
            </w:r>
          </w:p>
        </w:tc>
      </w:tr>
      <w:tr w:rsidR="002B04AF" w14:paraId="0AB21121" w14:textId="77777777" w:rsidTr="0076543C">
        <w:tc>
          <w:tcPr>
            <w:tcW w:w="1620" w:type="dxa"/>
          </w:tcPr>
          <w:p w14:paraId="23CEEC42" w14:textId="72A6BECC" w:rsidR="002B04AF" w:rsidRDefault="002B04AF" w:rsidP="002B04AF">
            <w:r>
              <w:t>10</w:t>
            </w:r>
          </w:p>
        </w:tc>
        <w:tc>
          <w:tcPr>
            <w:tcW w:w="1932" w:type="dxa"/>
          </w:tcPr>
          <w:p w14:paraId="544A5506" w14:textId="07A307AA" w:rsidR="002B04AF" w:rsidRDefault="002B04AF" w:rsidP="002B04AF">
            <w:r>
              <w:t>2</w:t>
            </w:r>
          </w:p>
        </w:tc>
        <w:tc>
          <w:tcPr>
            <w:tcW w:w="1918" w:type="dxa"/>
          </w:tcPr>
          <w:p w14:paraId="42ACB819" w14:textId="23134626" w:rsidR="002B04AF" w:rsidRDefault="002B04AF" w:rsidP="002B04AF">
            <w:r>
              <w:t>KROL145,146</w:t>
            </w:r>
          </w:p>
        </w:tc>
        <w:tc>
          <w:tcPr>
            <w:tcW w:w="1923" w:type="dxa"/>
          </w:tcPr>
          <w:p w14:paraId="771F66A7" w14:textId="3576E57D" w:rsidR="002B04AF" w:rsidRDefault="002B04AF" w:rsidP="002B04AF">
            <w:r>
              <w:t>1391</w:t>
            </w:r>
          </w:p>
        </w:tc>
      </w:tr>
      <w:tr w:rsidR="002B04AF" w14:paraId="6EBAE396" w14:textId="77777777" w:rsidTr="0076543C">
        <w:tc>
          <w:tcPr>
            <w:tcW w:w="1620" w:type="dxa"/>
          </w:tcPr>
          <w:p w14:paraId="3CC6D180" w14:textId="50A7DF61" w:rsidR="002B04AF" w:rsidRDefault="002B04AF" w:rsidP="002B04AF">
            <w:r>
              <w:t>11</w:t>
            </w:r>
          </w:p>
        </w:tc>
        <w:tc>
          <w:tcPr>
            <w:tcW w:w="1932" w:type="dxa"/>
          </w:tcPr>
          <w:p w14:paraId="325FFD35" w14:textId="1469C01B" w:rsidR="002B04AF" w:rsidRDefault="002B04AF" w:rsidP="002B04AF">
            <w:r>
              <w:t>3</w:t>
            </w:r>
          </w:p>
        </w:tc>
        <w:tc>
          <w:tcPr>
            <w:tcW w:w="1918" w:type="dxa"/>
          </w:tcPr>
          <w:p w14:paraId="2781AEB3" w14:textId="3B87F0ED" w:rsidR="002B04AF" w:rsidRDefault="002B04AF" w:rsidP="002B04AF">
            <w:r>
              <w:t>KROL145,146</w:t>
            </w:r>
          </w:p>
        </w:tc>
        <w:tc>
          <w:tcPr>
            <w:tcW w:w="1923" w:type="dxa"/>
          </w:tcPr>
          <w:p w14:paraId="3517D7B4" w14:textId="69328FCF" w:rsidR="002B04AF" w:rsidRDefault="002B04AF" w:rsidP="002B04AF">
            <w:r>
              <w:t>1391</w:t>
            </w:r>
          </w:p>
        </w:tc>
      </w:tr>
    </w:tbl>
    <w:p w14:paraId="34BDA9B4" w14:textId="77777777" w:rsidR="007D66E4" w:rsidRDefault="007D66E4"/>
    <w:sectPr w:rsidR="007D66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D2927"/>
    <w:multiLevelType w:val="hybridMultilevel"/>
    <w:tmpl w:val="92EA97D8"/>
    <w:lvl w:ilvl="0" w:tplc="57A608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TA2MjC1NDO3NLNQ0lEKTi0uzszPAykwrAUAFjT+iCwAAAA="/>
  </w:docVars>
  <w:rsids>
    <w:rsidRoot w:val="00306DB7"/>
    <w:rsid w:val="002B04AF"/>
    <w:rsid w:val="00306DB7"/>
    <w:rsid w:val="007D6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5D378"/>
  <w15:chartTrackingRefBased/>
  <w15:docId w15:val="{65AF303C-03F9-4EB7-85C6-4CAD28A5A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DB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6DB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6D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1-10-04T16:58:00Z</dcterms:created>
  <dcterms:modified xsi:type="dcterms:W3CDTF">2021-10-04T17:10:00Z</dcterms:modified>
</cp:coreProperties>
</file>